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International Scholarships Program</w:t>
      </w:r>
      <w:r>
        <w:br/>
      </w:r>
      <w:r>
        <w:t xml:space="preserve">Sapienza University of Rome</w:t>
      </w:r>
      <w:r>
        <w:br/>
      </w:r>
      <w:r>
        <w:t xml:space="preserve">Piazzale Aldo Moro, 5</w:t>
      </w:r>
      <w:r>
        <w:br/>
      </w:r>
      <w:r>
        <w:t xml:space="preserve">00185 Rome, Italy</w:t>
      </w:r>
    </w:p>
    <w:bookmarkStart w:id="20" w:name="Xe3513ca61e6ede07491acb2c8707285d6084d0a"/>
    <w:p>
      <w:pPr>
        <w:pStyle w:val="Heading2"/>
      </w:pPr>
      <w:r>
        <w:t xml:space="preserve">Subject: Application for Scholarship in Telecommunication Engineering at Sapienza University of Rome</w:t>
      </w:r>
    </w:p>
    <w:p>
      <w:pPr>
        <w:pStyle w:val="FirstParagraph"/>
      </w:pPr>
      <w:r>
        <w:t xml:space="preserve">To the Esteemed Members of the Admissions Committee,</w:t>
      </w:r>
    </w:p>
    <w:p>
      <w:pPr>
        <w:pStyle w:val="BodyText"/>
      </w:pPr>
      <w:r>
        <w:t xml:space="preserve">It is with profound enthusiasm and deep professional commitment that I submit my application for the International Scholarship Program in Telecommunication Engineering at Sapienza University of Rome. As an aspiring Telecommunication Engineer dedicated to advancing global connectivity infrastructure, I have meticulously crafted this Scholarship Application Letter to articulate how studying in Italy Rome will catalyze my technical expertise and contribute meaningfully to the European telecommunications landscape.</w:t>
      </w:r>
    </w:p>
    <w:p>
      <w:pPr>
        <w:pStyle w:val="BodyText"/>
      </w:pPr>
      <w:r>
        <w:t xml:space="preserve">My academic journey has been defined by a relentless pursuit of excellence in telecommunications systems. I graduated with honors from [Your University Name] with a Bachelor’s degree in Electrical Engineering, where I specialized in wireless communication networks. My final-year project, "Optimizing 5G Signal Propagation in Urban Canyons," earned departmental recognition for its innovative use of machine learning algorithms to mitigate signal degradation in dense city environments. This work directly aligns with Rome’s current challenges: as one of Europe's most historic cities with complex topography and UNESCO World Heritage sites, Rome faces unique obstacles in deploying next-generation networks without compromising architectural integrity. My hands-on experience with spectrum analysis tools (MATLAB, NS-3) and network simulation platforms has equipped me to address such complexities from day one.</w:t>
      </w:r>
    </w:p>
    <w:p>
      <w:pPr>
        <w:pStyle w:val="BodyText"/>
      </w:pPr>
      <w:r>
        <w:t xml:space="preserve">Why Italy Rome? The answer lies at the intersection of cutting-edge research and cultural heritage that defines this city. Sapienza University of Rome stands as a beacon in European telecommunications education, home to the National Interuniversity Consortium for Telecommunications (CNIT) – Italy's premier research hub for 6G development and IoT integration. I am particularly drawn to Professor Elena Rossi’s ongoing project on "Sustainable Wireless Infrastructure for Historic Urban Centers," which directly mirrors my academic interests. Rome offers a living laboratory where ancient engineering principles meet modern innovation: the Colosseum’s acoustics inspire antenna design, while the Vatican City's complex communication needs challenge scalable network solutions. This symbiosis of history and technology is unparalleled elsewhere in Europe, making Italy Rome an indispensable location for my development as a Telecommunication Engineer.</w:t>
      </w:r>
    </w:p>
    <w:p>
      <w:pPr>
        <w:pStyle w:val="BodyText"/>
      </w:pPr>
      <w:r>
        <w:t xml:space="preserve">My professional experience further validates this strategic choice. As a research assistant at [Your Current/Organization], I collaborated with Telecom Italia on their "Rome 5G Pilot Project," analyzing network performance in the historic center near Piazza Navona. We identified critical signal dead zones caused by ancient building materials and topographical constraints – challenges that demand context-aware solutions only achievable through deep immersion in Rome’s urban fabric. This experience revealed how telecommunication engineering transcends technical specifications to become a cultural and societal practice, especially within Italy where infrastructure must coexist with millennia of human achievement.</w:t>
      </w:r>
    </w:p>
    <w:p>
      <w:pPr>
        <w:pStyle w:val="BodyText"/>
      </w:pPr>
      <w:r>
        <w:t xml:space="preserve">The International Scholarship Program represents the crucial catalyst I require to transition from theoretical knowledge to impactful contribution. Financial barriers would otherwise prevent me from accessing Sapienza’s specialized labs, including the Advanced Communication Systems Research Lab equipped with mmWave testing facilities and anechoic chambers. With this scholarship, I will immediately engage in CNIT’s "Smart Rome Network" initiative – developing low-impact deployment strategies for small cells that preserve visual heritage while enhancing connectivity. My proposed research framework integrates AI-driven resource allocation with heritage preservation protocols, a methodology I developed during my thesis work on adaptive signal processing.</w:t>
      </w:r>
    </w:p>
    <w:p>
      <w:pPr>
        <w:pStyle w:val="BodyText"/>
      </w:pPr>
      <w:r>
        <w:t xml:space="preserve">I recognize that as a Telecommunication Engineer in Italy Rome, my responsibilities extend beyond technical execution. I commit to actively contributing to Sapienza’s international community through workshops on "Ethical Spectrum Management" and collaborating with Roma Capitale’s Digital Office on inclusive connectivity projects for elderly neighborhoods in Trastevere. My long-term vision includes founding a startup that applies Rome’s unique urban challenges to develop globally scalable solutions – such as our current pilot project adapting drone-based network monitoring for archaeological sites, which I’ve already presented at the European Telecommunications Standards Institute (ETSI) workshop in Milan.</w:t>
      </w:r>
    </w:p>
    <w:p>
      <w:pPr>
        <w:pStyle w:val="BodyText"/>
      </w:pPr>
      <w:r>
        <w:t xml:space="preserve">The scholarship opportunity is not merely financial assistance; it is an investment in bridging two critical needs: Italy’s ambition to lead Europe’s 6G transition while preserving its cultural legacy, and my mission to engineer solutions that respect both human heritage and technological progress. In Rome, where the ancient aqueducts once connected communities across distance, I now seek to build networks that connect people through innovation without erasing history. My technical skills in network optimization, coupled with my passion for sustainable engineering within historic contexts, position me uniquely to excel in Sapienza’s program.</w:t>
      </w:r>
    </w:p>
    <w:p>
      <w:pPr>
        <w:pStyle w:val="BodyText"/>
      </w:pPr>
      <w:r>
        <w:t xml:space="preserve">I am prepared to immediately immerse myself in the vibrant academic ecosystem of Italy Rome – attending weekly seminars at the Rome Telecommunications Forum, contributing to CNIT’s upcoming whitepaper on "Urban Density and Network Resilience," and collaborating with fellow scholars from over 70 countries at Sapienza. I bring not just technical competence but a profound understanding of how telecommunications shape societal narratives in a city where every street corner holds centuries of human connection.</w:t>
      </w:r>
    </w:p>
    <w:p>
      <w:pPr>
        <w:pStyle w:val="BodyText"/>
      </w:pPr>
      <w:r>
        <w:t xml:space="preserve">Thank you for considering my application. I am eager to contribute to the legacy of engineering excellence that has defined Italy Rome for over 2,000 years, and I respectfully request the opportunity to join Sapienza University as a scholarship recipient. My resume, supporting documents, and letters of recommendation are attached for your review.</w:t>
      </w:r>
    </w:p>
    <w:p>
      <w:pPr>
        <w:pStyle w:val="BodyText"/>
      </w:pPr>
      <w:r>
        <w:t xml:space="preserve">Sincerely,</w:t>
      </w:r>
    </w:p>
    <w:p>
      <w:pPr>
        <w:pStyle w:val="BodyText"/>
      </w:pPr>
      <w:r>
        <w:t xml:space="preserve">[Your Full Name]</w:t>
      </w:r>
    </w:p>
    <w:p>
      <w:pPr>
        <w:pStyle w:val="BodyText"/>
      </w:pPr>
      <w:r>
        <w:rPr>
          <w:iCs/>
          <w:i/>
        </w:rPr>
        <w:t xml:space="preserve">This Scholarship Application Letter represents a commitment to advancing Telecommunication Engineering through the unique context of Italy Rome, where history meets innov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dc:title>
  <dc:creator/>
  <dc:language>en</dc:language>
  <cp:keywords/>
  <dcterms:created xsi:type="dcterms:W3CDTF">2025-12-10T17:29:25Z</dcterms:created>
  <dcterms:modified xsi:type="dcterms:W3CDTF">2025-12-10T17:29:25Z</dcterms:modified>
</cp:coreProperties>
</file>

<file path=docProps/custom.xml><?xml version="1.0" encoding="utf-8"?>
<Properties xmlns="http://schemas.openxmlformats.org/officeDocument/2006/custom-properties" xmlns:vt="http://schemas.openxmlformats.org/officeDocument/2006/docPropsVTypes"/>
</file>